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9B344" w14:textId="5DE6C383" w:rsidR="005048BA" w:rsidRDefault="00A65265" w:rsidP="00A65265">
      <w:pPr>
        <w:pStyle w:val="Heading1"/>
      </w:pPr>
      <w:r>
        <w:t>Ripple Adder</w:t>
      </w:r>
    </w:p>
    <w:p w14:paraId="78E766E2" w14:textId="6E181B45" w:rsidR="00A65265" w:rsidRDefault="0029304A" w:rsidP="0029304A">
      <w:pPr>
        <w:pStyle w:val="Heading2"/>
      </w:pPr>
      <w:r>
        <w:t>Block Diagram</w:t>
      </w:r>
    </w:p>
    <w:p w14:paraId="2DDB242C" w14:textId="42436302" w:rsidR="0029304A" w:rsidRDefault="00E37DAB" w:rsidP="0029304A">
      <w:r w:rsidRPr="00E37DAB">
        <w:rPr>
          <w:noProof/>
        </w:rPr>
        <w:drawing>
          <wp:inline distT="0" distB="0" distL="0" distR="0" wp14:anchorId="30F95C03" wp14:editId="0E789045">
            <wp:extent cx="5943600" cy="295465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A298E" w14:textId="058B2A10" w:rsidR="00E37DAB" w:rsidRDefault="00E37DAB" w:rsidP="00E37DAB">
      <w:pPr>
        <w:pStyle w:val="Heading2"/>
      </w:pPr>
      <w:r>
        <w:t>Propagation Time Estimation</w:t>
      </w:r>
    </w:p>
    <w:p w14:paraId="46D95A17" w14:textId="0DA08EBA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ingle gate delay=τ</m:t>
          </m:r>
        </m:oMath>
      </m:oMathPara>
    </w:p>
    <w:p w14:paraId="63902BE4" w14:textId="06798C5F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full adder delay=3τ</m:t>
          </m:r>
        </m:oMath>
      </m:oMathPara>
    </w:p>
    <w:p w14:paraId="000AD030" w14:textId="4BCA9FF9" w:rsidR="00E37DAB" w:rsidRPr="00501D60" w:rsidRDefault="00E37DAB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total delay=32×3τ</m:t>
          </m:r>
          <m:r>
            <w:rPr>
              <w:rFonts w:ascii="Cambria Math" w:eastAsiaTheme="majorEastAsia" w:hAnsi="Cambria Math" w:cstheme="majorBidi"/>
            </w:rPr>
            <m:t>=96τ</m:t>
          </m:r>
        </m:oMath>
      </m:oMathPara>
    </w:p>
    <w:p w14:paraId="6699F1C6" w14:textId="5BD40141" w:rsidR="00501D60" w:rsidRPr="00B66A44" w:rsidRDefault="00501D60" w:rsidP="00B66A44">
      <w:pPr>
        <w:pStyle w:val="Heading2"/>
      </w:pPr>
      <w:r>
        <w:t>Time Taken to add 4 pairs of numbers</w:t>
      </w:r>
    </w:p>
    <w:p w14:paraId="6D4907B7" w14:textId="39919D1B" w:rsidR="00501D60" w:rsidRPr="00B66A44" w:rsidRDefault="00501D60" w:rsidP="00E37DAB">
      <w:pPr>
        <w:rPr>
          <w:rFonts w:asciiTheme="majorHAnsi" w:eastAsiaTheme="majorEastAsia" w:hAnsiTheme="majorHAnsi" w:cstheme="majorBidi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</w:rPr>
            <m:t>Time Taken to add 4 pairs of numbers=</m:t>
          </m:r>
          <m:r>
            <w:rPr>
              <w:rFonts w:ascii="Cambria Math" w:eastAsiaTheme="majorEastAsia" w:hAnsi="Cambria Math" w:cstheme="majorBidi"/>
            </w:rPr>
            <m:t>96</m:t>
          </m:r>
          <m:r>
            <w:rPr>
              <w:rFonts w:ascii="Cambria Math" w:eastAsiaTheme="majorEastAsia" w:hAnsi="Cambria Math" w:cstheme="majorBidi"/>
            </w:rPr>
            <m:t>τ×</m:t>
          </m:r>
          <m:r>
            <w:rPr>
              <w:rFonts w:ascii="Cambria Math" w:eastAsiaTheme="majorEastAsia" w:hAnsi="Cambria Math" w:cstheme="majorBidi"/>
            </w:rPr>
            <m:t>4</m:t>
          </m:r>
          <m:r>
            <w:rPr>
              <w:rFonts w:ascii="Cambria Math" w:eastAsiaTheme="majorEastAsia" w:hAnsi="Cambria Math" w:cstheme="majorBidi"/>
            </w:rPr>
            <m:t>=</m:t>
          </m:r>
          <m:r>
            <w:rPr>
              <w:rFonts w:ascii="Cambria Math" w:eastAsiaTheme="majorEastAsia" w:hAnsi="Cambria Math" w:cstheme="majorBidi"/>
            </w:rPr>
            <m:t>384</m:t>
          </m:r>
          <m:r>
            <w:rPr>
              <w:rFonts w:ascii="Cambria Math" w:eastAsiaTheme="majorEastAsia" w:hAnsi="Cambria Math" w:cstheme="majorBidi"/>
            </w:rPr>
            <m:t>τ</m:t>
          </m:r>
        </m:oMath>
      </m:oMathPara>
    </w:p>
    <w:p w14:paraId="6A06809D" w14:textId="119B8636" w:rsidR="00E37DAB" w:rsidRDefault="00E37DAB" w:rsidP="00E37DAB">
      <w:pPr>
        <w:pStyle w:val="Heading2"/>
      </w:pPr>
      <w:r>
        <w:t>Verilog Code</w:t>
      </w:r>
    </w:p>
    <w:p w14:paraId="167889CE" w14:textId="71C374E2" w:rsidR="00E37DAB" w:rsidRDefault="00E37DAB" w:rsidP="00E37DAB">
      <w:pPr>
        <w:rPr>
          <w:i/>
          <w:iCs/>
        </w:rPr>
      </w:pPr>
      <w:r>
        <w:t>---</w:t>
      </w:r>
      <w:r>
        <w:rPr>
          <w:i/>
          <w:iCs/>
        </w:rPr>
        <w:t>code snap---</w:t>
      </w:r>
    </w:p>
    <w:p w14:paraId="7267FC88" w14:textId="47271410" w:rsidR="009D5CEE" w:rsidRDefault="009D5CEE" w:rsidP="009D5CEE">
      <w:pPr>
        <w:pStyle w:val="Heading2"/>
      </w:pPr>
      <w:r>
        <w:lastRenderedPageBreak/>
        <w:t>Simulation Result</w:t>
      </w:r>
    </w:p>
    <w:p w14:paraId="41398C7E" w14:textId="6A802BC0" w:rsidR="009D5CEE" w:rsidRDefault="009D5CEE" w:rsidP="009D5CEE">
      <w:r w:rsidRPr="009D5CEE">
        <w:rPr>
          <w:noProof/>
        </w:rPr>
        <w:drawing>
          <wp:inline distT="0" distB="0" distL="0" distR="0" wp14:anchorId="35CF6E33" wp14:editId="50F98E15">
            <wp:extent cx="5943600" cy="2540635"/>
            <wp:effectExtent l="0" t="0" r="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B4F5F" w14:textId="7333A7FD" w:rsidR="00B65D6A" w:rsidRPr="009D5CEE" w:rsidRDefault="00B65D6A" w:rsidP="009D5CEE">
      <w:r>
        <w:t xml:space="preserve">Add 4 numbers with 5ns time gap. Since this is a simulation, we cannot see the propagation delay of </w:t>
      </w:r>
      <w:r w:rsidR="00840C21">
        <w:t>ripple adder.</w:t>
      </w:r>
    </w:p>
    <w:p w14:paraId="4F3CF068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CFFB3E1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p w14:paraId="49863793" w14:textId="77777777" w:rsidR="00E37DAB" w:rsidRPr="00E37DAB" w:rsidRDefault="00E37DAB" w:rsidP="00E37DAB">
      <w:pPr>
        <w:rPr>
          <w:rFonts w:asciiTheme="majorHAnsi" w:eastAsiaTheme="majorEastAsia" w:hAnsiTheme="majorHAnsi" w:cstheme="majorBidi"/>
        </w:rPr>
      </w:pPr>
    </w:p>
    <w:sectPr w:rsidR="00E37DAB" w:rsidRPr="00E37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MjcwNDa3MDYzNjRV0lEKTi0uzszPAykwrAUAt+gYKCwAAAA="/>
  </w:docVars>
  <w:rsids>
    <w:rsidRoot w:val="00A65265"/>
    <w:rsid w:val="001F35A6"/>
    <w:rsid w:val="0029304A"/>
    <w:rsid w:val="00501D60"/>
    <w:rsid w:val="005048BA"/>
    <w:rsid w:val="006A60EF"/>
    <w:rsid w:val="00840C21"/>
    <w:rsid w:val="009D5CEE"/>
    <w:rsid w:val="00A65265"/>
    <w:rsid w:val="00B65D6A"/>
    <w:rsid w:val="00B66A44"/>
    <w:rsid w:val="00E37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D3073"/>
  <w15:chartTrackingRefBased/>
  <w15:docId w15:val="{2E354663-B40D-4816-93B8-36C41A908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52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30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2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30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37D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kshina Tharindu</dc:creator>
  <cp:keywords/>
  <dc:description/>
  <cp:lastModifiedBy>Dakshina Tharindu</cp:lastModifiedBy>
  <cp:revision>7</cp:revision>
  <dcterms:created xsi:type="dcterms:W3CDTF">2022-07-31T07:43:00Z</dcterms:created>
  <dcterms:modified xsi:type="dcterms:W3CDTF">2022-07-31T10:41:00Z</dcterms:modified>
</cp:coreProperties>
</file>